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6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9"/>
        <w:gridCol w:w="557"/>
        <w:gridCol w:w="2097"/>
        <w:gridCol w:w="2568"/>
        <w:gridCol w:w="2551"/>
        <w:gridCol w:w="2694"/>
      </w:tblGrid>
      <w:tr w:rsidR="00B367FA" w:rsidRPr="00B367FA" w:rsidTr="00EF1468">
        <w:trPr>
          <w:trHeight w:val="315"/>
        </w:trPr>
        <w:tc>
          <w:tcPr>
            <w:tcW w:w="10916" w:type="dxa"/>
            <w:gridSpan w:val="6"/>
            <w:shd w:val="clear" w:color="000000" w:fill="FFC000"/>
            <w:vAlign w:val="center"/>
            <w:hideMark/>
          </w:tcPr>
          <w:p w:rsidR="00B367FA" w:rsidRPr="00B367FA" w:rsidRDefault="00C82054" w:rsidP="00B053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BİLGİSAYAR MÜHENDİSLİĞİ</w:t>
            </w:r>
            <w:r w:rsidR="00C8095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202</w:t>
            </w:r>
            <w:r w:rsidR="00B0536F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5</w:t>
            </w:r>
            <w:r w:rsidR="00B367FA"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-</w:t>
            </w:r>
            <w:r w:rsidR="00F7153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202</w:t>
            </w:r>
            <w:r w:rsidR="00B0536F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6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</w:t>
            </w:r>
            <w:r w:rsidR="00F947EE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GÜZ</w:t>
            </w:r>
            <w:r w:rsidR="00B367FA"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YARIYILI BİRİNCİ ÖĞRETİM 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HAFTALIK DERS PROGRAMI</w:t>
            </w:r>
          </w:p>
        </w:tc>
      </w:tr>
      <w:tr w:rsidR="00B367FA" w:rsidRPr="00B367FA" w:rsidTr="001C596A">
        <w:trPr>
          <w:trHeight w:val="315"/>
        </w:trPr>
        <w:tc>
          <w:tcPr>
            <w:tcW w:w="0" w:type="auto"/>
            <w:shd w:val="clear" w:color="000000" w:fill="FFC000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Gün</w:t>
            </w: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Saat</w:t>
            </w:r>
          </w:p>
        </w:tc>
        <w:tc>
          <w:tcPr>
            <w:tcW w:w="2097" w:type="dxa"/>
            <w:shd w:val="clear" w:color="000000" w:fill="FFF2CC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. SINIF</w:t>
            </w:r>
          </w:p>
        </w:tc>
        <w:tc>
          <w:tcPr>
            <w:tcW w:w="2568" w:type="dxa"/>
            <w:shd w:val="clear" w:color="000000" w:fill="DDEBF7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I. SINIF</w:t>
            </w:r>
          </w:p>
        </w:tc>
        <w:tc>
          <w:tcPr>
            <w:tcW w:w="2551" w:type="dxa"/>
            <w:shd w:val="clear" w:color="000000" w:fill="E2EFDA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II. SINIF</w:t>
            </w:r>
          </w:p>
        </w:tc>
        <w:tc>
          <w:tcPr>
            <w:tcW w:w="2694" w:type="dxa"/>
            <w:shd w:val="clear" w:color="000000" w:fill="FCE4D6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V. SINIF</w:t>
            </w:r>
          </w:p>
        </w:tc>
      </w:tr>
      <w:tr w:rsidR="0078738F" w:rsidRPr="00B367FA" w:rsidTr="0088305C">
        <w:trPr>
          <w:trHeight w:val="360"/>
        </w:trPr>
        <w:tc>
          <w:tcPr>
            <w:tcW w:w="0" w:type="auto"/>
            <w:vMerge w:val="restart"/>
            <w:shd w:val="clear" w:color="000000" w:fill="FFC000"/>
            <w:noWrap/>
            <w:textDirection w:val="btLr"/>
            <w:vAlign w:val="center"/>
            <w:hideMark/>
          </w:tcPr>
          <w:p w:rsidR="0078738F" w:rsidRPr="00B367FA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PAZARTESİ</w:t>
            </w: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78738F" w:rsidRPr="00B367FA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097" w:type="dxa"/>
            <w:shd w:val="clear" w:color="000000" w:fill="FFF2CC"/>
            <w:noWrap/>
          </w:tcPr>
          <w:p w:rsidR="0078738F" w:rsidRPr="00D321B4" w:rsidRDefault="0078738F" w:rsidP="006C46FC">
            <w:pPr>
              <w:spacing w:after="0"/>
              <w:rPr>
                <w:b/>
                <w:sz w:val="16"/>
                <w:szCs w:val="16"/>
              </w:rPr>
            </w:pPr>
            <w:r w:rsidRPr="00D321B4">
              <w:rPr>
                <w:b/>
                <w:sz w:val="16"/>
                <w:szCs w:val="16"/>
              </w:rPr>
              <w:t xml:space="preserve">FİZ111 </w:t>
            </w:r>
            <w:r w:rsidR="00CC69D5">
              <w:rPr>
                <w:b/>
                <w:sz w:val="16"/>
                <w:szCs w:val="16"/>
              </w:rPr>
              <w:t>–</w:t>
            </w:r>
            <w:r w:rsidRPr="00D321B4">
              <w:rPr>
                <w:b/>
                <w:sz w:val="16"/>
                <w:szCs w:val="16"/>
              </w:rPr>
              <w:t>Fizik</w:t>
            </w:r>
            <w:r w:rsidR="00CC69D5">
              <w:rPr>
                <w:b/>
                <w:sz w:val="16"/>
                <w:szCs w:val="16"/>
              </w:rPr>
              <w:t xml:space="preserve"> BD4</w:t>
            </w: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78738F" w:rsidRPr="00D321B4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78738F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55 Veri Bil. Tem.</w:t>
            </w:r>
          </w:p>
          <w:p w:rsidR="0078738F" w:rsidRPr="00D321B4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 BD5</w:t>
            </w:r>
          </w:p>
        </w:tc>
        <w:tc>
          <w:tcPr>
            <w:tcW w:w="2694" w:type="dxa"/>
            <w:vMerge w:val="restart"/>
            <w:shd w:val="clear" w:color="000000" w:fill="FCE4D6"/>
            <w:noWrap/>
            <w:vAlign w:val="center"/>
          </w:tcPr>
          <w:p w:rsidR="0078738F" w:rsidRPr="00097BFC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097BF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BMÜ463Paral. Dağ. Sis.</w:t>
            </w:r>
          </w:p>
          <w:p w:rsidR="0078738F" w:rsidRPr="00D321B4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097BF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B.Ay</w:t>
            </w:r>
            <w:proofErr w:type="spellEnd"/>
            <w:r w:rsidRPr="00097BF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– BD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1</w:t>
            </w:r>
          </w:p>
        </w:tc>
      </w:tr>
      <w:tr w:rsidR="0078738F" w:rsidRPr="00B367FA" w:rsidTr="00987523">
        <w:trPr>
          <w:trHeight w:val="420"/>
        </w:trPr>
        <w:tc>
          <w:tcPr>
            <w:tcW w:w="0" w:type="auto"/>
            <w:vMerge/>
            <w:vAlign w:val="center"/>
            <w:hideMark/>
          </w:tcPr>
          <w:p w:rsidR="0078738F" w:rsidRPr="00B367FA" w:rsidRDefault="0078738F" w:rsidP="0078738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78738F" w:rsidRPr="00B367FA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097" w:type="dxa"/>
            <w:shd w:val="clear" w:color="000000" w:fill="FFF2CC"/>
            <w:noWrap/>
          </w:tcPr>
          <w:p w:rsidR="0078738F" w:rsidRPr="00D321B4" w:rsidRDefault="0078738F" w:rsidP="006C46FC">
            <w:pPr>
              <w:spacing w:after="0"/>
              <w:rPr>
                <w:b/>
                <w:sz w:val="16"/>
                <w:szCs w:val="16"/>
              </w:rPr>
            </w:pPr>
            <w:r w:rsidRPr="00D321B4">
              <w:rPr>
                <w:b/>
                <w:sz w:val="16"/>
                <w:szCs w:val="16"/>
              </w:rPr>
              <w:t>FİZ111-Fizik</w:t>
            </w:r>
            <w:r w:rsidR="006C46FC">
              <w:rPr>
                <w:b/>
                <w:sz w:val="16"/>
                <w:szCs w:val="16"/>
              </w:rPr>
              <w:t xml:space="preserve"> BD4</w:t>
            </w:r>
          </w:p>
        </w:tc>
        <w:tc>
          <w:tcPr>
            <w:tcW w:w="2568" w:type="dxa"/>
            <w:shd w:val="clear" w:color="000000" w:fill="DDEBF7"/>
          </w:tcPr>
          <w:p w:rsidR="0078738F" w:rsidRPr="002B7213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225</w:t>
            </w:r>
            <w:r w:rsidRPr="002B721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Sistem ve </w:t>
            </w:r>
            <w:proofErr w:type="spellStart"/>
            <w:proofErr w:type="gramStart"/>
            <w:r w:rsidRPr="002B721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in.İşl</w:t>
            </w:r>
            <w:proofErr w:type="spellEnd"/>
            <w:proofErr w:type="gramEnd"/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78738F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55 Veri Bil. Tem.</w:t>
            </w:r>
          </w:p>
          <w:p w:rsidR="0078738F" w:rsidRPr="00D321B4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</w:t>
            </w: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78738F" w:rsidRPr="00D321B4" w:rsidRDefault="0078738F" w:rsidP="00787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5263FC" w:rsidRPr="00B367FA" w:rsidTr="00987523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097" w:type="dxa"/>
            <w:shd w:val="clear" w:color="000000" w:fill="FFF2CC"/>
            <w:noWrap/>
          </w:tcPr>
          <w:p w:rsidR="005263FC" w:rsidRPr="00D321B4" w:rsidRDefault="005263FC" w:rsidP="005263FC">
            <w:pPr>
              <w:spacing w:after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68" w:type="dxa"/>
            <w:shd w:val="clear" w:color="000000" w:fill="DDEBF7"/>
            <w:noWrap/>
          </w:tcPr>
          <w:p w:rsidR="005263FC" w:rsidRPr="002B7213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2B721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Akın-M.Karaköse</w:t>
            </w:r>
            <w:proofErr w:type="spellEnd"/>
            <w:r w:rsidRPr="002B721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5263FC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55 Veri Bil. Tem.</w:t>
            </w:r>
          </w:p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</w:t>
            </w: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5263FC" w:rsidRPr="00B367FA" w:rsidTr="00A8649F">
        <w:trPr>
          <w:trHeight w:val="231"/>
        </w:trPr>
        <w:tc>
          <w:tcPr>
            <w:tcW w:w="0" w:type="auto"/>
            <w:vMerge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097" w:type="dxa"/>
            <w:shd w:val="clear" w:color="000000" w:fill="FFF2CC"/>
          </w:tcPr>
          <w:p w:rsidR="005263FC" w:rsidRPr="00D321B4" w:rsidRDefault="005263FC" w:rsidP="005263FC">
            <w:pPr>
              <w:spacing w:after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68" w:type="dxa"/>
            <w:shd w:val="clear" w:color="000000" w:fill="DDEBF7"/>
            <w:noWrap/>
          </w:tcPr>
          <w:p w:rsidR="005263FC" w:rsidRPr="002B7213" w:rsidRDefault="0032623D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3</w:t>
            </w:r>
            <w:r w:rsidR="00CC69D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T)-BD6(</w:t>
            </w:r>
            <w:r w:rsidR="005263FC" w:rsidRPr="002B721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Ç)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5263FC" w:rsidRPr="00D544BB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5263FC" w:rsidRPr="00B367FA" w:rsidTr="00A441F4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5263FC" w:rsidRPr="00D321B4" w:rsidRDefault="00833DE6" w:rsidP="008459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D321B4">
              <w:rPr>
                <w:b/>
                <w:sz w:val="16"/>
              </w:rPr>
              <w:t>MAT161</w:t>
            </w:r>
            <w:r>
              <w:rPr>
                <w:b/>
                <w:sz w:val="16"/>
              </w:rPr>
              <w:t xml:space="preserve"> -</w:t>
            </w:r>
            <w:proofErr w:type="gramStart"/>
            <w:r>
              <w:rPr>
                <w:b/>
                <w:sz w:val="16"/>
              </w:rPr>
              <w:t>Matematik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="006C46F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="006C46FC">
              <w:rPr>
                <w:b/>
                <w:sz w:val="16"/>
                <w:szCs w:val="16"/>
              </w:rPr>
              <w:t>BD4</w:t>
            </w:r>
            <w:proofErr w:type="gramEnd"/>
          </w:p>
        </w:tc>
        <w:tc>
          <w:tcPr>
            <w:tcW w:w="2568" w:type="dxa"/>
            <w:vMerge w:val="restart"/>
            <w:shd w:val="clear" w:color="000000" w:fill="DDEBF7"/>
            <w:noWrap/>
            <w:vAlign w:val="center"/>
          </w:tcPr>
          <w:p w:rsidR="005263FC" w:rsidRPr="00471A21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  <w:r w:rsidRPr="00471A21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217 Proje Yönetimi</w:t>
            </w:r>
          </w:p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E.AKIN – BD3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93 Mesleki Uyg-1</w:t>
            </w:r>
          </w:p>
        </w:tc>
        <w:tc>
          <w:tcPr>
            <w:tcW w:w="2694" w:type="dxa"/>
            <w:vMerge w:val="restart"/>
            <w:shd w:val="clear" w:color="000000" w:fill="FCE4D6"/>
            <w:noWrap/>
            <w:vAlign w:val="center"/>
          </w:tcPr>
          <w:p w:rsidR="005263FC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31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.Sis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Lab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  <w:p w:rsidR="005263FC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ınar</w:t>
            </w:r>
            <w:proofErr w:type="spellEnd"/>
          </w:p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NIX LAB</w:t>
            </w:r>
          </w:p>
        </w:tc>
      </w:tr>
      <w:tr w:rsidR="005263FC" w:rsidRPr="00B367FA" w:rsidTr="000F2AD7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5263FC" w:rsidRPr="00D321B4" w:rsidRDefault="00CC69D5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D321B4">
              <w:rPr>
                <w:b/>
                <w:sz w:val="16"/>
              </w:rPr>
              <w:t>MAT161</w:t>
            </w:r>
            <w:r>
              <w:rPr>
                <w:b/>
                <w:sz w:val="16"/>
              </w:rPr>
              <w:t xml:space="preserve"> </w:t>
            </w:r>
            <w:r w:rsidR="006C46FC">
              <w:rPr>
                <w:b/>
                <w:sz w:val="16"/>
              </w:rPr>
              <w:t>–</w:t>
            </w:r>
            <w:r>
              <w:rPr>
                <w:b/>
                <w:sz w:val="16"/>
              </w:rPr>
              <w:t>Matematik</w:t>
            </w:r>
            <w:r w:rsidR="006C46FC">
              <w:rPr>
                <w:b/>
                <w:sz w:val="16"/>
              </w:rPr>
              <w:t xml:space="preserve"> </w:t>
            </w:r>
            <w:r w:rsidR="006C46FC">
              <w:rPr>
                <w:b/>
                <w:sz w:val="16"/>
                <w:szCs w:val="16"/>
              </w:rPr>
              <w:t>BD4</w:t>
            </w:r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5263FC" w:rsidRPr="000A131F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  <w:r w:rsidRPr="000A131F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357 Görüntü İşleme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5263FC" w:rsidRPr="00B367FA" w:rsidTr="001351BB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097" w:type="dxa"/>
            <w:shd w:val="clear" w:color="000000" w:fill="FFF2CC"/>
            <w:noWrap/>
          </w:tcPr>
          <w:p w:rsidR="005263FC" w:rsidRPr="002921E3" w:rsidRDefault="005263FC" w:rsidP="002921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vMerge w:val="restart"/>
            <w:shd w:val="clear" w:color="000000" w:fill="DDEBF7"/>
            <w:vAlign w:val="center"/>
          </w:tcPr>
          <w:p w:rsidR="005263FC" w:rsidRPr="000C75D5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</w:pPr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 xml:space="preserve">BMÜ-215 </w:t>
            </w:r>
            <w:proofErr w:type="spellStart"/>
            <w:proofErr w:type="gramStart"/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Bil.Dest</w:t>
            </w:r>
            <w:proofErr w:type="gramEnd"/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Tek.Re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 xml:space="preserve"> (U</w:t>
            </w:r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)</w:t>
            </w:r>
          </w:p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E.Özbay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 xml:space="preserve"> BD5</w:t>
            </w:r>
          </w:p>
        </w:tc>
        <w:tc>
          <w:tcPr>
            <w:tcW w:w="2551" w:type="dxa"/>
            <w:shd w:val="clear" w:color="000000" w:fill="E2EFDA"/>
            <w:noWrap/>
          </w:tcPr>
          <w:p w:rsidR="005263FC" w:rsidRPr="000A131F" w:rsidRDefault="005263FC" w:rsidP="005263FC">
            <w:pPr>
              <w:jc w:val="center"/>
              <w:rPr>
                <w:color w:val="5B9BD5" w:themeColor="accent1"/>
              </w:rPr>
            </w:pPr>
            <w:r w:rsidRPr="000A131F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357 Görüntü İşleme</w:t>
            </w:r>
          </w:p>
        </w:tc>
        <w:tc>
          <w:tcPr>
            <w:tcW w:w="2694" w:type="dxa"/>
            <w:vMerge w:val="restart"/>
            <w:shd w:val="clear" w:color="000000" w:fill="FCE4D6"/>
            <w:noWrap/>
            <w:vAlign w:val="center"/>
          </w:tcPr>
          <w:p w:rsidR="005263FC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91-Fikri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in.Mül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ı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  BD7</w:t>
            </w:r>
            <w:proofErr w:type="gramEnd"/>
          </w:p>
        </w:tc>
      </w:tr>
      <w:tr w:rsidR="005263FC" w:rsidRPr="00B367FA" w:rsidTr="00930313">
        <w:trPr>
          <w:trHeight w:val="58"/>
        </w:trPr>
        <w:tc>
          <w:tcPr>
            <w:tcW w:w="0" w:type="auto"/>
            <w:vMerge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097" w:type="dxa"/>
            <w:shd w:val="clear" w:color="000000" w:fill="FFF2CC"/>
            <w:noWrap/>
          </w:tcPr>
          <w:p w:rsidR="005263FC" w:rsidRPr="007D7343" w:rsidRDefault="005263FC" w:rsidP="007D73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</w:tcPr>
          <w:p w:rsidR="005263FC" w:rsidRPr="000A131F" w:rsidRDefault="005263FC" w:rsidP="00C43F32">
            <w:pPr>
              <w:jc w:val="center"/>
              <w:rPr>
                <w:color w:val="5B9BD5" w:themeColor="accent1"/>
              </w:rPr>
            </w:pPr>
            <w:r w:rsidRPr="000A131F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357 Görüntü İşleme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  </w:t>
            </w: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5263FC" w:rsidRPr="00B367FA" w:rsidTr="005A6E4E">
        <w:trPr>
          <w:trHeight w:val="300"/>
        </w:trPr>
        <w:tc>
          <w:tcPr>
            <w:tcW w:w="0" w:type="auto"/>
            <w:vMerge w:val="restart"/>
            <w:tcBorders>
              <w:top w:val="single" w:sz="12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SALI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5263FC" w:rsidRPr="00D321B4" w:rsidRDefault="00CC202B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D321B4">
              <w:rPr>
                <w:b/>
                <w:sz w:val="16"/>
              </w:rPr>
              <w:t>MAT161</w:t>
            </w:r>
            <w:r>
              <w:rPr>
                <w:b/>
                <w:sz w:val="16"/>
              </w:rPr>
              <w:t xml:space="preserve"> </w:t>
            </w:r>
            <w:r w:rsidR="006C46FC">
              <w:rPr>
                <w:b/>
                <w:sz w:val="16"/>
              </w:rPr>
              <w:t>–</w:t>
            </w:r>
            <w:r>
              <w:rPr>
                <w:b/>
                <w:sz w:val="16"/>
              </w:rPr>
              <w:t>Matematik</w:t>
            </w:r>
            <w:r w:rsidR="006C46FC">
              <w:rPr>
                <w:b/>
                <w:sz w:val="16"/>
              </w:rPr>
              <w:t xml:space="preserve"> </w:t>
            </w:r>
            <w:r w:rsidR="006C46FC">
              <w:rPr>
                <w:b/>
                <w:sz w:val="16"/>
                <w:szCs w:val="16"/>
              </w:rPr>
              <w:t>BD4</w:t>
            </w:r>
          </w:p>
        </w:tc>
        <w:tc>
          <w:tcPr>
            <w:tcW w:w="2568" w:type="dxa"/>
            <w:vMerge w:val="restart"/>
            <w:tcBorders>
              <w:top w:val="single" w:sz="12" w:space="0" w:color="auto"/>
            </w:tcBorders>
            <w:shd w:val="clear" w:color="000000" w:fill="DDEBF7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5263FC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29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Veritabanı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Yön. Sis. (T)</w:t>
            </w:r>
          </w:p>
          <w:p w:rsidR="005263FC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.Erge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Bütün</w:t>
            </w:r>
            <w:proofErr w:type="spellEnd"/>
          </w:p>
          <w:p w:rsidR="005263FC" w:rsidRPr="00D321B4" w:rsidRDefault="006C46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3</w:t>
            </w:r>
            <w:r w:rsidR="005263F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Tek) – BD7(Çift)</w:t>
            </w:r>
          </w:p>
        </w:tc>
        <w:tc>
          <w:tcPr>
            <w:tcW w:w="2694" w:type="dxa"/>
            <w:vMerge w:val="restart"/>
            <w:tcBorders>
              <w:top w:val="single" w:sz="12" w:space="0" w:color="auto"/>
            </w:tcBorders>
            <w:shd w:val="clear" w:color="000000" w:fill="FCE4D6"/>
            <w:noWrap/>
            <w:vAlign w:val="center"/>
          </w:tcPr>
          <w:p w:rsidR="005263FC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69</w:t>
            </w:r>
          </w:p>
          <w:p w:rsidR="005263FC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edikal Görüntü İşleme</w:t>
            </w:r>
          </w:p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Özbay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 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1</w:t>
            </w:r>
            <w:proofErr w:type="gramEnd"/>
          </w:p>
        </w:tc>
      </w:tr>
      <w:tr w:rsidR="005263FC" w:rsidRPr="00B367FA" w:rsidTr="005A6E4E">
        <w:trPr>
          <w:trHeight w:val="307"/>
        </w:trPr>
        <w:tc>
          <w:tcPr>
            <w:tcW w:w="0" w:type="auto"/>
            <w:vMerge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5263FC" w:rsidRPr="00D321B4" w:rsidRDefault="00CC202B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D321B4">
              <w:rPr>
                <w:b/>
                <w:sz w:val="16"/>
              </w:rPr>
              <w:t>MAT161</w:t>
            </w:r>
            <w:r>
              <w:rPr>
                <w:b/>
                <w:sz w:val="16"/>
              </w:rPr>
              <w:t xml:space="preserve"> </w:t>
            </w:r>
            <w:r w:rsidR="006C46FC">
              <w:rPr>
                <w:b/>
                <w:sz w:val="16"/>
              </w:rPr>
              <w:t>–</w:t>
            </w:r>
            <w:r>
              <w:rPr>
                <w:b/>
                <w:sz w:val="16"/>
              </w:rPr>
              <w:t>Matematik</w:t>
            </w:r>
            <w:r w:rsidR="006C46FC">
              <w:rPr>
                <w:b/>
                <w:sz w:val="16"/>
              </w:rPr>
              <w:t xml:space="preserve"> </w:t>
            </w:r>
            <w:r w:rsidR="006C46FC">
              <w:rPr>
                <w:b/>
                <w:sz w:val="16"/>
                <w:szCs w:val="16"/>
              </w:rPr>
              <w:t>BD4</w:t>
            </w:r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/>
            <w:shd w:val="clear" w:color="000000" w:fill="E2EFDA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5263FC" w:rsidRPr="00B367FA" w:rsidTr="000A131F">
        <w:trPr>
          <w:trHeight w:val="159"/>
        </w:trPr>
        <w:tc>
          <w:tcPr>
            <w:tcW w:w="0" w:type="auto"/>
            <w:vMerge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5263FC" w:rsidRPr="00B367FA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CC202B" w:rsidRPr="0032623D" w:rsidRDefault="00CC202B" w:rsidP="00CC202B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32623D">
              <w:rPr>
                <w:b/>
                <w:sz w:val="16"/>
                <w:szCs w:val="16"/>
              </w:rPr>
              <w:t>BMÜ</w:t>
            </w:r>
            <w:r w:rsidR="00644152">
              <w:rPr>
                <w:b/>
                <w:sz w:val="16"/>
                <w:szCs w:val="16"/>
              </w:rPr>
              <w:t>1</w:t>
            </w:r>
            <w:r w:rsidRPr="0032623D">
              <w:rPr>
                <w:b/>
                <w:sz w:val="16"/>
                <w:szCs w:val="16"/>
              </w:rPr>
              <w:t>101 –</w:t>
            </w:r>
            <w:proofErr w:type="spellStart"/>
            <w:proofErr w:type="gramStart"/>
            <w:r w:rsidRPr="0032623D">
              <w:rPr>
                <w:b/>
                <w:sz w:val="16"/>
                <w:szCs w:val="16"/>
              </w:rPr>
              <w:t>Bilg.Müh.Giriş</w:t>
            </w:r>
            <w:proofErr w:type="spellEnd"/>
            <w:proofErr w:type="gramEnd"/>
          </w:p>
          <w:p w:rsidR="005263FC" w:rsidRPr="00D321B4" w:rsidRDefault="00CC202B" w:rsidP="00CC20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32623D">
              <w:rPr>
                <w:b/>
                <w:sz w:val="16"/>
                <w:szCs w:val="16"/>
              </w:rPr>
              <w:t>B.Ay</w:t>
            </w:r>
            <w:proofErr w:type="spellEnd"/>
            <w:r w:rsidRPr="0032623D">
              <w:rPr>
                <w:b/>
                <w:sz w:val="16"/>
                <w:szCs w:val="16"/>
              </w:rPr>
              <w:t xml:space="preserve"> - </w:t>
            </w:r>
            <w:r w:rsidRPr="0032623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2</w:t>
            </w:r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/>
            <w:shd w:val="clear" w:color="000000" w:fill="E2EFDA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5263FC" w:rsidRPr="00D321B4" w:rsidRDefault="005263FC" w:rsidP="0052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B67B9A" w:rsidRPr="00B367FA" w:rsidTr="000B529D">
        <w:trPr>
          <w:trHeight w:val="122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097" w:type="dxa"/>
            <w:shd w:val="clear" w:color="000000" w:fill="FFF2CC"/>
            <w:noWrap/>
          </w:tcPr>
          <w:p w:rsidR="00B67B9A" w:rsidRPr="002921E3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</w:t>
            </w:r>
            <w:r w:rsidR="0064415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103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.Bil.Temelleri</w:t>
            </w:r>
            <w:proofErr w:type="spellEnd"/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 w:val="restart"/>
            <w:shd w:val="clear" w:color="000000" w:fill="E2EFDA"/>
            <w:noWrap/>
            <w:vAlign w:val="center"/>
          </w:tcPr>
          <w:p w:rsidR="00B67B9A" w:rsidRPr="00EE5BB2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29 </w:t>
            </w:r>
            <w:proofErr w:type="spellStart"/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Veritabanı</w:t>
            </w:r>
            <w:proofErr w:type="spellEnd"/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Yön. Sis. (U)</w:t>
            </w:r>
          </w:p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PC .LAB-II (TEK) –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C .LAB-I</w:t>
            </w:r>
            <w:r w:rsidRPr="00EE5BB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ÇİFT)</w:t>
            </w:r>
          </w:p>
        </w:tc>
        <w:tc>
          <w:tcPr>
            <w:tcW w:w="2694" w:type="dxa"/>
            <w:shd w:val="clear" w:color="000000" w:fill="FCE4D6"/>
            <w:noWrap/>
          </w:tcPr>
          <w:p w:rsidR="00B67B9A" w:rsidRPr="00D11247" w:rsidRDefault="00B67B9A" w:rsidP="00B67B9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59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lokzincir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Teknolojisi</w:t>
            </w:r>
          </w:p>
        </w:tc>
      </w:tr>
      <w:tr w:rsidR="00B67B9A" w:rsidRPr="00B367FA" w:rsidTr="000B529D">
        <w:trPr>
          <w:trHeight w:val="315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2:15</w:t>
            </w:r>
          </w:p>
        </w:tc>
        <w:tc>
          <w:tcPr>
            <w:tcW w:w="2097" w:type="dxa"/>
            <w:shd w:val="clear" w:color="000000" w:fill="FFF2CC"/>
            <w:noWrap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.Karakös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.Tuncer</w:t>
            </w:r>
            <w:proofErr w:type="spellEnd"/>
          </w:p>
          <w:p w:rsidR="00B67B9A" w:rsidRPr="007D7343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4(Çift)  - BD7(Tek) </w:t>
            </w: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/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</w:tcPr>
          <w:p w:rsidR="00B67B9A" w:rsidRDefault="00B67B9A" w:rsidP="00B67B9A">
            <w:pPr>
              <w:jc w:val="center"/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59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lokzincir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Teknolojisi</w:t>
            </w:r>
          </w:p>
        </w:tc>
      </w:tr>
      <w:tr w:rsidR="00B67B9A" w:rsidRPr="00B367FA" w:rsidTr="00A441F4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vMerge w:val="restart"/>
            <w:shd w:val="clear" w:color="000000" w:fill="DDEBF7"/>
            <w:noWrap/>
            <w:vAlign w:val="center"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231 Sayısal Tasarım (U)</w:t>
            </w:r>
          </w:p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32623D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32623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13 Otomata Teorisi</w:t>
            </w: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H.Yetiş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1</w:t>
            </w:r>
          </w:p>
        </w:tc>
      </w:tr>
      <w:tr w:rsidR="00B67B9A" w:rsidRPr="00B367FA" w:rsidTr="001C596A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32623D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32623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.Karaköse-A.B.Özer</w:t>
            </w:r>
            <w:proofErr w:type="spellEnd"/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proofErr w:type="gramStart"/>
            <w:r w:rsidRPr="0032623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nt.Prg</w:t>
            </w:r>
            <w:proofErr w:type="spellEnd"/>
            <w:proofErr w:type="gramEnd"/>
          </w:p>
        </w:tc>
      </w:tr>
      <w:tr w:rsidR="00B67B9A" w:rsidRPr="00B367FA" w:rsidTr="00770B44">
        <w:trPr>
          <w:trHeight w:val="98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D321B4">
              <w:rPr>
                <w:b/>
                <w:sz w:val="16"/>
                <w:szCs w:val="16"/>
              </w:rPr>
              <w:t>FİZ111-Fizik</w:t>
            </w:r>
            <w:r>
              <w:rPr>
                <w:b/>
                <w:sz w:val="16"/>
                <w:szCs w:val="16"/>
              </w:rPr>
              <w:t xml:space="preserve"> BD4</w:t>
            </w:r>
          </w:p>
        </w:tc>
        <w:tc>
          <w:tcPr>
            <w:tcW w:w="2568" w:type="dxa"/>
            <w:vMerge w:val="restart"/>
            <w:shd w:val="clear" w:color="000000" w:fill="DDEBF7"/>
            <w:noWrap/>
            <w:vAlign w:val="bottom"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221 Veri Yapıları (U)</w:t>
            </w:r>
          </w:p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İ.Aydı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ınar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-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Karaduman</w:t>
            </w:r>
            <w:proofErr w:type="spellEnd"/>
          </w:p>
          <w:p w:rsidR="00B67B9A" w:rsidRPr="00D321B4" w:rsidRDefault="007736D8" w:rsidP="007736D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  PC.LAB2 – PC.LAB1-UNIX LAB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32623D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32623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2(T) –BD3(Ç)</w:t>
            </w: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77 Dijital Dön. Tem. 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E.AKIN</w:t>
            </w:r>
          </w:p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proofErr w:type="gramStart"/>
            <w:r w:rsidRPr="0032623D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İnt.Prg</w:t>
            </w:r>
            <w:proofErr w:type="spellEnd"/>
            <w:proofErr w:type="gramEnd"/>
          </w:p>
        </w:tc>
      </w:tr>
      <w:tr w:rsidR="00B67B9A" w:rsidRPr="00B367FA" w:rsidTr="00770B44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D321B4">
              <w:rPr>
                <w:b/>
                <w:sz w:val="16"/>
                <w:szCs w:val="16"/>
              </w:rPr>
              <w:t>FİZ111-Fizik</w:t>
            </w:r>
            <w:r>
              <w:rPr>
                <w:b/>
                <w:sz w:val="16"/>
                <w:szCs w:val="16"/>
              </w:rPr>
              <w:t xml:space="preserve"> BD4</w:t>
            </w:r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696A45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  <w:r w:rsidRPr="0038015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Ü-477 Dijital Dönüşüm Tem.</w:t>
            </w:r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D1</w:t>
            </w:r>
          </w:p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proofErr w:type="gramStart"/>
            <w:r w:rsidRPr="0032623D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Int.prg</w:t>
            </w:r>
            <w:proofErr w:type="spellEnd"/>
            <w:proofErr w:type="gramEnd"/>
            <w:r w:rsidRPr="0032623D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.</w:t>
            </w:r>
          </w:p>
        </w:tc>
      </w:tr>
      <w:tr w:rsidR="00B67B9A" w:rsidRPr="00B367FA" w:rsidTr="00F205E3">
        <w:trPr>
          <w:trHeight w:val="269"/>
        </w:trPr>
        <w:tc>
          <w:tcPr>
            <w:tcW w:w="0" w:type="auto"/>
            <w:vMerge w:val="restart"/>
            <w:tcBorders>
              <w:top w:val="single" w:sz="12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097" w:type="dxa"/>
            <w:tcBorders>
              <w:top w:val="single" w:sz="12" w:space="0" w:color="auto"/>
            </w:tcBorders>
            <w:shd w:val="clear" w:color="000000" w:fill="FFF2CC"/>
            <w:noWrap/>
          </w:tcPr>
          <w:p w:rsidR="00B67B9A" w:rsidRPr="00D321B4" w:rsidRDefault="00B67B9A" w:rsidP="00B67B9A">
            <w:pPr>
              <w:jc w:val="center"/>
              <w:rPr>
                <w:b/>
                <w:sz w:val="16"/>
              </w:rPr>
            </w:pPr>
          </w:p>
        </w:tc>
        <w:tc>
          <w:tcPr>
            <w:tcW w:w="2568" w:type="dxa"/>
            <w:tcBorders>
              <w:top w:val="single" w:sz="12" w:space="0" w:color="auto"/>
            </w:tcBorders>
            <w:shd w:val="clear" w:color="000000" w:fill="DDEBF7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C277DE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BMÜ-351 Yapay </w:t>
            </w:r>
            <w:proofErr w:type="gramStart"/>
            <w:r w:rsidRPr="00C277DE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Zeka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2694" w:type="dxa"/>
            <w:tcBorders>
              <w:top w:val="single" w:sz="12" w:space="0" w:color="auto"/>
            </w:tcBorders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01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Müh.Tas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T)</w:t>
            </w:r>
          </w:p>
        </w:tc>
      </w:tr>
      <w:tr w:rsidR="00B67B9A" w:rsidRPr="00B367FA" w:rsidTr="00177945">
        <w:trPr>
          <w:trHeight w:val="345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097" w:type="dxa"/>
            <w:shd w:val="clear" w:color="000000" w:fill="FFF2CC"/>
            <w:noWrap/>
          </w:tcPr>
          <w:p w:rsidR="00B67B9A" w:rsidRPr="00D321B4" w:rsidRDefault="00B67B9A" w:rsidP="00B67B9A">
            <w:pPr>
              <w:spacing w:after="0"/>
              <w:jc w:val="center"/>
              <w:rPr>
                <w:b/>
                <w:sz w:val="16"/>
              </w:rPr>
            </w:pPr>
          </w:p>
        </w:tc>
        <w:tc>
          <w:tcPr>
            <w:tcW w:w="2568" w:type="dxa"/>
            <w:shd w:val="clear" w:color="000000" w:fill="DDEBF7"/>
            <w:noWrap/>
          </w:tcPr>
          <w:p w:rsidR="00B67B9A" w:rsidRPr="00AA1778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AA177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231 Sayısal Tasarım (T)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C277DE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BMÜ-351 Yapay </w:t>
            </w:r>
            <w:proofErr w:type="gramStart"/>
            <w:r w:rsidRPr="00C277DE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Zeka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Karaduman</w:t>
            </w:r>
            <w:proofErr w:type="spellEnd"/>
          </w:p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5</w:t>
            </w:r>
          </w:p>
        </w:tc>
      </w:tr>
      <w:tr w:rsidR="00B67B9A" w:rsidRPr="00B367FA" w:rsidTr="00177945">
        <w:trPr>
          <w:trHeight w:val="282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097" w:type="dxa"/>
            <w:shd w:val="clear" w:color="000000" w:fill="FFF2CC"/>
            <w:noWrap/>
          </w:tcPr>
          <w:p w:rsidR="00B67B9A" w:rsidRDefault="00B67B9A" w:rsidP="00B67B9A">
            <w:pPr>
              <w:jc w:val="center"/>
            </w:pPr>
          </w:p>
        </w:tc>
        <w:tc>
          <w:tcPr>
            <w:tcW w:w="2568" w:type="dxa"/>
            <w:shd w:val="clear" w:color="000000" w:fill="DDEBF7"/>
            <w:noWrap/>
          </w:tcPr>
          <w:p w:rsidR="00B67B9A" w:rsidRPr="00AA1778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AA177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Erdem</w:t>
            </w:r>
            <w:proofErr w:type="spellEnd"/>
            <w:r w:rsidRPr="00AA177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- </w:t>
            </w:r>
            <w:proofErr w:type="spellStart"/>
            <w:r w:rsidRPr="00AA177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.Tuncer</w:t>
            </w:r>
            <w:proofErr w:type="spellEnd"/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C277DE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 xml:space="preserve">BMÜ-351 Yapay </w:t>
            </w:r>
            <w:proofErr w:type="gramStart"/>
            <w:r w:rsidRPr="00C277DE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Zeka</w:t>
            </w:r>
            <w:proofErr w:type="gramEnd"/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01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Müh.Tas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U)</w:t>
            </w:r>
          </w:p>
        </w:tc>
      </w:tr>
      <w:tr w:rsidR="00B67B9A" w:rsidRPr="00B367FA" w:rsidTr="00177945">
        <w:trPr>
          <w:trHeight w:val="247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097" w:type="dxa"/>
            <w:shd w:val="clear" w:color="000000" w:fill="FFF2CC"/>
            <w:noWrap/>
          </w:tcPr>
          <w:p w:rsidR="00B67B9A" w:rsidRDefault="00B67B9A" w:rsidP="00B67B9A">
            <w:pPr>
              <w:jc w:val="center"/>
            </w:pPr>
          </w:p>
        </w:tc>
        <w:tc>
          <w:tcPr>
            <w:tcW w:w="2568" w:type="dxa"/>
            <w:shd w:val="clear" w:color="000000" w:fill="DDEBF7"/>
          </w:tcPr>
          <w:p w:rsidR="00B67B9A" w:rsidRDefault="00B67B9A" w:rsidP="00B67B9A">
            <w:pPr>
              <w:jc w:val="center"/>
            </w:pPr>
            <w:r w:rsidRPr="00AA177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(Tek) – BD7(Çift)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Karaduma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PC LAB-I</w:t>
            </w:r>
          </w:p>
        </w:tc>
      </w:tr>
      <w:tr w:rsidR="00B67B9A" w:rsidRPr="00B367FA" w:rsidTr="001C596A">
        <w:trPr>
          <w:trHeight w:val="60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2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B67B9A" w:rsidRPr="00E402C3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02 Bitirme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roj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B67B9A" w:rsidRPr="00B367FA" w:rsidTr="00A441F4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MÜ-241 Ayrık Yapılar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93 Mesleki Uyg-2</w:t>
            </w:r>
          </w:p>
        </w:tc>
      </w:tr>
      <w:tr w:rsidR="00B67B9A" w:rsidRPr="00B367FA" w:rsidTr="00DA4D23">
        <w:trPr>
          <w:trHeight w:val="178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B67B9A" w:rsidRPr="00E402C3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A.B.Özer-H.Yetiş</w:t>
            </w:r>
            <w:proofErr w:type="spellEnd"/>
          </w:p>
        </w:tc>
        <w:tc>
          <w:tcPr>
            <w:tcW w:w="2551" w:type="dxa"/>
            <w:vMerge w:val="restart"/>
            <w:shd w:val="clear" w:color="000000" w:fill="E2EFDA"/>
            <w:noWrap/>
            <w:vAlign w:val="center"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 351/353/355/357/359</w:t>
            </w:r>
          </w:p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Gr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/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.Kon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 Gör</w:t>
            </w:r>
          </w:p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Yap.Zek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Si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ör.İşl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/E.A/B.E</w:t>
            </w:r>
          </w:p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/BD2/BD3</w:t>
            </w:r>
          </w:p>
        </w:tc>
        <w:tc>
          <w:tcPr>
            <w:tcW w:w="2694" w:type="dxa"/>
            <w:shd w:val="clear" w:color="000000" w:fill="FCE4D6"/>
            <w:noWrap/>
          </w:tcPr>
          <w:p w:rsidR="00B67B9A" w:rsidRPr="00273A9D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B67B9A" w:rsidRPr="00B367FA" w:rsidTr="001E4E43">
        <w:trPr>
          <w:trHeight w:val="113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B67B9A" w:rsidRPr="00E402C3" w:rsidRDefault="0024457C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D4</w:t>
            </w:r>
            <w:r w:rsidR="00B67B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(T)-BD7(Ç)</w:t>
            </w:r>
          </w:p>
        </w:tc>
        <w:tc>
          <w:tcPr>
            <w:tcW w:w="2551" w:type="dxa"/>
            <w:vMerge/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B67B9A" w:rsidRPr="00B367FA" w:rsidTr="00AA3226">
        <w:trPr>
          <w:trHeight w:val="287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B67B9A" w:rsidRPr="00B60839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</w:pPr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 xml:space="preserve">BMÜ-215 </w:t>
            </w:r>
            <w:proofErr w:type="spellStart"/>
            <w:proofErr w:type="gramStart"/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Bil.Dest</w:t>
            </w:r>
            <w:proofErr w:type="gramEnd"/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Tek.Re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 xml:space="preserve"> (T</w:t>
            </w:r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)</w:t>
            </w:r>
          </w:p>
        </w:tc>
        <w:tc>
          <w:tcPr>
            <w:tcW w:w="2551" w:type="dxa"/>
            <w:vMerge/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B67B9A" w:rsidRPr="00B367FA" w:rsidTr="00D37E3E">
        <w:trPr>
          <w:trHeight w:val="326"/>
        </w:trPr>
        <w:tc>
          <w:tcPr>
            <w:tcW w:w="0" w:type="auto"/>
            <w:vMerge/>
            <w:tcBorders>
              <w:bottom w:val="single" w:sz="12" w:space="0" w:color="auto"/>
            </w:tcBorders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000000" w:fill="D0CECE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097" w:type="dxa"/>
            <w:tcBorders>
              <w:bottom w:val="single" w:sz="12" w:space="0" w:color="auto"/>
            </w:tcBorders>
            <w:shd w:val="clear" w:color="000000" w:fill="FFF2CC"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E.Özbay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 xml:space="preserve"> –BD6</w:t>
            </w:r>
          </w:p>
        </w:tc>
        <w:tc>
          <w:tcPr>
            <w:tcW w:w="2551" w:type="dxa"/>
            <w:tcBorders>
              <w:bottom w:val="single" w:sz="12" w:space="0" w:color="auto"/>
            </w:tcBorders>
            <w:shd w:val="clear" w:color="000000" w:fill="E2EFDA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bottom w:val="single" w:sz="12" w:space="0" w:color="auto"/>
            </w:tcBorders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02 Bitirme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roj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B67B9A" w:rsidRPr="00B367FA" w:rsidTr="001C596A">
        <w:trPr>
          <w:trHeight w:val="300"/>
        </w:trPr>
        <w:tc>
          <w:tcPr>
            <w:tcW w:w="0" w:type="auto"/>
            <w:vMerge w:val="restart"/>
            <w:tcBorders>
              <w:top w:val="single" w:sz="12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097" w:type="dxa"/>
            <w:tcBorders>
              <w:top w:val="single" w:sz="12" w:space="0" w:color="auto"/>
            </w:tcBorders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vMerge w:val="restart"/>
            <w:tcBorders>
              <w:top w:val="single" w:sz="12" w:space="0" w:color="auto"/>
            </w:tcBorders>
            <w:shd w:val="clear" w:color="000000" w:fill="DDEBF7"/>
            <w:noWrap/>
            <w:vAlign w:val="center"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201 Mesleki İng.</w:t>
            </w:r>
          </w:p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Bütün-G.Karaduman</w:t>
            </w:r>
            <w:proofErr w:type="spellEnd"/>
          </w:p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2(Tek) – BD4(Çift)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33 Mikroişlemciler (T)</w:t>
            </w:r>
          </w:p>
          <w:p w:rsidR="00B67B9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Yıldırım</w:t>
            </w:r>
            <w:proofErr w:type="spellEnd"/>
          </w:p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7</w:t>
            </w:r>
          </w:p>
        </w:tc>
        <w:tc>
          <w:tcPr>
            <w:tcW w:w="2694" w:type="dxa"/>
            <w:tcBorders>
              <w:top w:val="single" w:sz="12" w:space="0" w:color="auto"/>
            </w:tcBorders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53 Veri Madenciliği</w:t>
            </w:r>
          </w:p>
        </w:tc>
      </w:tr>
      <w:tr w:rsidR="00B67B9A" w:rsidRPr="00B367FA" w:rsidTr="001C596A">
        <w:trPr>
          <w:trHeight w:val="199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/>
            <w:shd w:val="clear" w:color="000000" w:fill="E2EFDA"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.Kaya</w:t>
            </w:r>
            <w:proofErr w:type="spellEnd"/>
          </w:p>
        </w:tc>
      </w:tr>
      <w:tr w:rsidR="00B67B9A" w:rsidRPr="00B367FA" w:rsidTr="00365A71">
        <w:trPr>
          <w:trHeight w:val="274"/>
        </w:trPr>
        <w:tc>
          <w:tcPr>
            <w:tcW w:w="0" w:type="auto"/>
            <w:vMerge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7B9A" w:rsidRPr="00B367FA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097" w:type="dxa"/>
            <w:shd w:val="clear" w:color="000000" w:fill="FFF2CC"/>
            <w:noWrap/>
          </w:tcPr>
          <w:p w:rsidR="00B67B9A" w:rsidRPr="00D321B4" w:rsidRDefault="00B67B9A" w:rsidP="00B67B9A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B67B9A" w:rsidRPr="00D544BB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</w:pPr>
            <w:r w:rsidRPr="000C75D5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BMÜ-223 Sistem Teorisi</w:t>
            </w:r>
          </w:p>
        </w:tc>
        <w:tc>
          <w:tcPr>
            <w:tcW w:w="2551" w:type="dxa"/>
            <w:vMerge/>
            <w:shd w:val="clear" w:color="000000" w:fill="E2EFDA"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B67B9A" w:rsidRPr="00D321B4" w:rsidRDefault="00B67B9A" w:rsidP="00B67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3</w:t>
            </w:r>
          </w:p>
        </w:tc>
      </w:tr>
      <w:tr w:rsidR="00282B09" w:rsidRPr="00B367FA" w:rsidTr="00A026C4">
        <w:trPr>
          <w:trHeight w:val="305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097" w:type="dxa"/>
            <w:shd w:val="clear" w:color="000000" w:fill="FFF2CC"/>
            <w:noWrap/>
          </w:tcPr>
          <w:p w:rsidR="00282B09" w:rsidRPr="00D321B4" w:rsidRDefault="00282B09" w:rsidP="00282B0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>M.Karakös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tr-TR"/>
              </w:rPr>
              <w:t xml:space="preserve"> BD1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33 Mikroişlemciler (U)</w:t>
            </w:r>
          </w:p>
        </w:tc>
        <w:tc>
          <w:tcPr>
            <w:tcW w:w="2694" w:type="dxa"/>
            <w:shd w:val="clear" w:color="000000" w:fill="FCE4D6"/>
            <w:noWrap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273A9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95 İş Hukuku</w:t>
            </w:r>
          </w:p>
          <w:p w:rsidR="009818C0" w:rsidRPr="00D321B4" w:rsidRDefault="009818C0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.GÜNDÜZ</w:t>
            </w:r>
          </w:p>
        </w:tc>
      </w:tr>
      <w:tr w:rsidR="00282B09" w:rsidRPr="00B367FA" w:rsidTr="001C596A">
        <w:trPr>
          <w:trHeight w:val="146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2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33 Mikroişlemciler (U)</w:t>
            </w: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  <w:r w:rsidR="009818C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</w:tr>
      <w:tr w:rsidR="00282B09" w:rsidRPr="00B367FA" w:rsidTr="00EA2AC0">
        <w:trPr>
          <w:trHeight w:val="148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097" w:type="dxa"/>
            <w:shd w:val="clear" w:color="000000" w:fill="FFF2CC"/>
            <w:noWrap/>
          </w:tcPr>
          <w:p w:rsidR="00282B09" w:rsidRPr="002921E3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</w:tcPr>
          <w:p w:rsidR="00282B09" w:rsidRPr="00F25D5C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25D5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221 Veri Yapıları (T)</w:t>
            </w: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93 Mesleki Uyg-2</w:t>
            </w:r>
          </w:p>
        </w:tc>
      </w:tr>
      <w:tr w:rsidR="00282B09" w:rsidRPr="00B367FA" w:rsidTr="00EA2AC0">
        <w:trPr>
          <w:trHeight w:val="315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097" w:type="dxa"/>
            <w:shd w:val="clear" w:color="000000" w:fill="FFF2CC"/>
            <w:noWrap/>
          </w:tcPr>
          <w:p w:rsidR="00282B09" w:rsidRPr="007D7343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</w:tcPr>
          <w:p w:rsidR="00282B09" w:rsidRPr="00F25D5C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25D5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İ.Aydın</w:t>
            </w:r>
            <w:proofErr w:type="spellEnd"/>
            <w:r w:rsidRPr="00F25D5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 </w:t>
            </w:r>
            <w:proofErr w:type="spellStart"/>
            <w:r w:rsidRPr="00F25D5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ınar</w:t>
            </w:r>
            <w:proofErr w:type="spellEnd"/>
            <w:r w:rsidRPr="00F25D5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- </w:t>
            </w:r>
            <w:proofErr w:type="spellStart"/>
            <w:r w:rsidRPr="00F25D5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Karaduman</w:t>
            </w:r>
            <w:proofErr w:type="spellEnd"/>
          </w:p>
        </w:tc>
        <w:tc>
          <w:tcPr>
            <w:tcW w:w="2551" w:type="dxa"/>
            <w:shd w:val="clear" w:color="000000" w:fill="E2EFDA"/>
            <w:vAlign w:val="center"/>
          </w:tcPr>
          <w:p w:rsidR="00282B09" w:rsidRPr="0032623D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  <w:bookmarkStart w:id="0" w:name="_GoBack"/>
            <w:bookmarkEnd w:id="0"/>
          </w:p>
        </w:tc>
        <w:tc>
          <w:tcPr>
            <w:tcW w:w="2694" w:type="dxa"/>
            <w:vMerge w:val="restart"/>
            <w:shd w:val="clear" w:color="000000" w:fill="FCE4D6"/>
            <w:noWrap/>
            <w:vAlign w:val="center"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51 Duyarga Ağları</w:t>
            </w:r>
          </w:p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.Yıldırım</w:t>
            </w:r>
            <w:proofErr w:type="spellEnd"/>
          </w:p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5</w:t>
            </w:r>
          </w:p>
        </w:tc>
      </w:tr>
      <w:tr w:rsidR="00282B09" w:rsidRPr="00B367FA" w:rsidTr="00EA2AC0">
        <w:trPr>
          <w:trHeight w:val="269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097" w:type="dxa"/>
            <w:shd w:val="clear" w:color="000000" w:fill="FFF2CC"/>
            <w:noWrap/>
          </w:tcPr>
          <w:p w:rsidR="00282B09" w:rsidRDefault="00282B09" w:rsidP="00282B09">
            <w:pPr>
              <w:jc w:val="center"/>
            </w:pPr>
          </w:p>
        </w:tc>
        <w:tc>
          <w:tcPr>
            <w:tcW w:w="2568" w:type="dxa"/>
            <w:shd w:val="clear" w:color="000000" w:fill="DDEBF7"/>
            <w:noWrap/>
          </w:tcPr>
          <w:p w:rsidR="00282B09" w:rsidRDefault="00282B09" w:rsidP="00282B09">
            <w:r w:rsidRPr="00F25D5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 – BD2 - BD3</w:t>
            </w:r>
          </w:p>
        </w:tc>
        <w:tc>
          <w:tcPr>
            <w:tcW w:w="2551" w:type="dxa"/>
            <w:shd w:val="clear" w:color="000000" w:fill="E2EFDA"/>
            <w:noWrap/>
          </w:tcPr>
          <w:p w:rsidR="00282B09" w:rsidRPr="0032623D" w:rsidRDefault="00282B09" w:rsidP="00282B09">
            <w:pPr>
              <w:jc w:val="center"/>
              <w:rPr>
                <w:color w:val="5B9BD5" w:themeColor="accent1"/>
              </w:rPr>
            </w:pP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282B09" w:rsidRPr="00B367FA" w:rsidTr="00930313">
        <w:trPr>
          <w:trHeight w:val="192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097" w:type="dxa"/>
            <w:shd w:val="clear" w:color="000000" w:fill="FFF2CC"/>
            <w:noWrap/>
          </w:tcPr>
          <w:p w:rsidR="00282B09" w:rsidRDefault="00282B09" w:rsidP="00282B09">
            <w:pPr>
              <w:jc w:val="center"/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</w:tcPr>
          <w:p w:rsidR="00282B09" w:rsidRPr="0032623D" w:rsidRDefault="00282B09" w:rsidP="00282B09">
            <w:pPr>
              <w:jc w:val="center"/>
              <w:rPr>
                <w:color w:val="5B9BD5" w:themeColor="accent1"/>
              </w:rPr>
            </w:pPr>
          </w:p>
        </w:tc>
        <w:tc>
          <w:tcPr>
            <w:tcW w:w="2694" w:type="dxa"/>
            <w:vMerge/>
            <w:shd w:val="clear" w:color="000000" w:fill="FCE4D6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282B09" w:rsidRPr="00B367FA" w:rsidTr="001C596A">
        <w:trPr>
          <w:trHeight w:val="300"/>
        </w:trPr>
        <w:tc>
          <w:tcPr>
            <w:tcW w:w="0" w:type="auto"/>
            <w:vMerge w:val="restart"/>
            <w:tcBorders>
              <w:top w:val="single" w:sz="12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CUMA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000000" w:fill="D0CECE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097" w:type="dxa"/>
            <w:tcBorders>
              <w:top w:val="single" w:sz="12" w:space="0" w:color="auto"/>
            </w:tcBorders>
            <w:shd w:val="clear" w:color="000000" w:fill="FFF2CC"/>
            <w:noWrap/>
            <w:vAlign w:val="center"/>
          </w:tcPr>
          <w:p w:rsidR="00282B09" w:rsidRPr="00AA0CF6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BMÜ-111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Alg.ve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Prog.-1 (T)</w:t>
            </w:r>
          </w:p>
        </w:tc>
        <w:tc>
          <w:tcPr>
            <w:tcW w:w="2568" w:type="dxa"/>
            <w:vMerge w:val="restart"/>
            <w:tcBorders>
              <w:top w:val="single" w:sz="12" w:space="0" w:color="auto"/>
            </w:tcBorders>
            <w:shd w:val="clear" w:color="000000" w:fill="DDEBF7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282B09" w:rsidRPr="000A131F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</w:pPr>
            <w:r w:rsidRPr="000A131F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353 Bilgi Sistemleri</w:t>
            </w:r>
          </w:p>
        </w:tc>
        <w:tc>
          <w:tcPr>
            <w:tcW w:w="2694" w:type="dxa"/>
            <w:tcBorders>
              <w:top w:val="single" w:sz="12" w:space="0" w:color="auto"/>
            </w:tcBorders>
            <w:shd w:val="clear" w:color="000000" w:fill="FCE4D6"/>
            <w:noWrap/>
            <w:vAlign w:val="center"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11 Simülasyon ve Model. (U)</w:t>
            </w:r>
          </w:p>
          <w:p w:rsidR="00282B09" w:rsidRPr="00D321B4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282B09" w:rsidRPr="00B367FA" w:rsidTr="00930313">
        <w:trPr>
          <w:trHeight w:val="175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E.Özbay</w:t>
            </w:r>
            <w:proofErr w:type="spellEnd"/>
            <w:r w:rsidRPr="00DC0322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–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H.Yetiş</w:t>
            </w:r>
            <w:proofErr w:type="spellEnd"/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</w:tcPr>
          <w:p w:rsidR="00282B09" w:rsidRPr="000A131F" w:rsidRDefault="00282B09" w:rsidP="00282B09">
            <w:pPr>
              <w:jc w:val="center"/>
              <w:rPr>
                <w:color w:val="5B9BD5" w:themeColor="accent1"/>
              </w:rPr>
            </w:pPr>
            <w:r w:rsidRPr="000A131F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353 Bilgi Sistemleri</w:t>
            </w: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11 Simülasyon ve Model. (U)</w:t>
            </w:r>
          </w:p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Duma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3</w:t>
            </w:r>
          </w:p>
        </w:tc>
      </w:tr>
      <w:tr w:rsidR="00282B09" w:rsidRPr="00B367FA" w:rsidTr="00F569E2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(Çift)  - BD7(Tek)</w:t>
            </w:r>
          </w:p>
        </w:tc>
        <w:tc>
          <w:tcPr>
            <w:tcW w:w="2568" w:type="dxa"/>
            <w:shd w:val="clear" w:color="000000" w:fill="DDEBF7"/>
            <w:noWrap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AT-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215  Lineer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Cebir</w:t>
            </w:r>
          </w:p>
          <w:p w:rsidR="00282B09" w:rsidRPr="003F690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</w:t>
            </w:r>
          </w:p>
        </w:tc>
        <w:tc>
          <w:tcPr>
            <w:tcW w:w="2551" w:type="dxa"/>
            <w:shd w:val="clear" w:color="000000" w:fill="E2EFDA"/>
            <w:noWrap/>
          </w:tcPr>
          <w:p w:rsidR="00282B09" w:rsidRPr="000A131F" w:rsidRDefault="00282B09" w:rsidP="00282B09">
            <w:pPr>
              <w:jc w:val="center"/>
              <w:rPr>
                <w:color w:val="5B9BD5" w:themeColor="accent1"/>
              </w:rPr>
            </w:pPr>
            <w:r w:rsidRPr="000A131F">
              <w:rPr>
                <w:rFonts w:ascii="Calibri" w:eastAsia="Times New Roman" w:hAnsi="Calibri" w:cs="Calibri"/>
                <w:b/>
                <w:bCs/>
                <w:color w:val="5B9BD5" w:themeColor="accent1"/>
                <w:sz w:val="16"/>
                <w:szCs w:val="16"/>
                <w:lang w:eastAsia="tr-TR"/>
              </w:rPr>
              <w:t>BMÜ-353 Bilgi Sistemleri</w:t>
            </w: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C277D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11 Simülasyon ve Modelleme</w:t>
            </w:r>
          </w:p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Duma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3</w:t>
            </w:r>
          </w:p>
        </w:tc>
      </w:tr>
      <w:tr w:rsidR="00282B09" w:rsidRPr="00B367FA" w:rsidTr="00A8649F">
        <w:trPr>
          <w:trHeight w:val="216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</w:tcPr>
          <w:p w:rsidR="00282B09" w:rsidRPr="003F690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.Yüzbaşı</w:t>
            </w:r>
            <w:proofErr w:type="spellEnd"/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C277D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11 Simülasyon ve Modelleme</w:t>
            </w:r>
          </w:p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Duma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3</w:t>
            </w:r>
          </w:p>
        </w:tc>
      </w:tr>
      <w:tr w:rsidR="00282B09" w:rsidRPr="00B367FA" w:rsidTr="00A441F4">
        <w:trPr>
          <w:trHeight w:val="195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282B09" w:rsidRPr="00DC0322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DC0322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BMÜ-111 </w:t>
            </w:r>
            <w:proofErr w:type="gramStart"/>
            <w:r w:rsidRPr="00DC0322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Alg.ve</w:t>
            </w:r>
            <w:proofErr w:type="gramEnd"/>
            <w:r w:rsidRPr="00DC0322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Prog.-1</w:t>
            </w: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(U)</w:t>
            </w:r>
          </w:p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 w:val="restart"/>
            <w:shd w:val="clear" w:color="000000" w:fill="E2EFDA"/>
            <w:noWrap/>
            <w:vAlign w:val="center"/>
          </w:tcPr>
          <w:p w:rsidR="00282B09" w:rsidRPr="005F21F8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5F2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25 Programlama Dilleri</w:t>
            </w:r>
          </w:p>
          <w:p w:rsidR="00282B09" w:rsidRPr="005F21F8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5F2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İ.Aydın</w:t>
            </w:r>
            <w:proofErr w:type="spellEnd"/>
            <w:r w:rsidRPr="005F2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– </w:t>
            </w:r>
            <w:proofErr w:type="spellStart"/>
            <w:r w:rsidRPr="005F2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Duman</w:t>
            </w:r>
            <w:proofErr w:type="spellEnd"/>
          </w:p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(Tek) – BD3</w:t>
            </w:r>
            <w:r w:rsidRPr="005F2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Çift)</w:t>
            </w: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Pr="00F421C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F421C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BMÜ455Bil.Mim</w:t>
            </w:r>
          </w:p>
        </w:tc>
      </w:tr>
      <w:tr w:rsidR="00282B09" w:rsidRPr="00B367FA" w:rsidTr="001C596A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282B09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E.Özbay</w:t>
            </w:r>
            <w:proofErr w:type="spellEnd"/>
            <w:r w:rsidRPr="00DC0322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–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H.Yetiş</w:t>
            </w:r>
            <w:proofErr w:type="spellEnd"/>
          </w:p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SİS.LAB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– UNIX LAB</w:t>
            </w:r>
          </w:p>
        </w:tc>
        <w:tc>
          <w:tcPr>
            <w:tcW w:w="2568" w:type="dxa"/>
            <w:shd w:val="clear" w:color="000000" w:fill="DDEBF7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/>
            <w:shd w:val="clear" w:color="000000" w:fill="E2EFDA"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Pr="00F421C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proofErr w:type="spellStart"/>
            <w:r w:rsidRPr="00F421C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E.Erdem</w:t>
            </w:r>
            <w:proofErr w:type="spellEnd"/>
          </w:p>
        </w:tc>
      </w:tr>
      <w:tr w:rsidR="00282B09" w:rsidRPr="00B367FA" w:rsidTr="001C596A">
        <w:trPr>
          <w:trHeight w:val="203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vMerge w:val="restart"/>
            <w:shd w:val="clear" w:color="000000" w:fill="DDEBF7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vMerge/>
            <w:shd w:val="clear" w:color="000000" w:fill="E2EFDA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Pr="00F421C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F421C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BD2</w:t>
            </w:r>
          </w:p>
        </w:tc>
      </w:tr>
      <w:tr w:rsidR="00282B09" w:rsidRPr="00B367FA" w:rsidTr="001C596A">
        <w:trPr>
          <w:trHeight w:val="300"/>
        </w:trPr>
        <w:tc>
          <w:tcPr>
            <w:tcW w:w="0" w:type="auto"/>
            <w:vMerge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shd w:val="clear" w:color="000000" w:fill="D0CECE"/>
            <w:noWrap/>
            <w:vAlign w:val="center"/>
            <w:hideMark/>
          </w:tcPr>
          <w:p w:rsidR="00282B09" w:rsidRPr="00B367FA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097" w:type="dxa"/>
            <w:shd w:val="clear" w:color="000000" w:fill="FFF2CC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68" w:type="dxa"/>
            <w:vMerge/>
            <w:shd w:val="clear" w:color="000000" w:fill="DDEBF7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551" w:type="dxa"/>
            <w:shd w:val="clear" w:color="000000" w:fill="E2EFDA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93 Mesleki Uyg-1</w:t>
            </w:r>
          </w:p>
        </w:tc>
        <w:tc>
          <w:tcPr>
            <w:tcW w:w="2694" w:type="dxa"/>
            <w:shd w:val="clear" w:color="000000" w:fill="FCE4D6"/>
            <w:noWrap/>
            <w:vAlign w:val="center"/>
          </w:tcPr>
          <w:p w:rsidR="00282B09" w:rsidRPr="00D321B4" w:rsidRDefault="00282B09" w:rsidP="00282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</w:tbl>
    <w:p w:rsidR="00FD57CC" w:rsidRDefault="00FD57CC" w:rsidP="00832FAD"/>
    <w:sectPr w:rsidR="00FD57CC" w:rsidSect="00B367FA">
      <w:pgSz w:w="11906" w:h="16838"/>
      <w:pgMar w:top="142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jS1NAWyjC0tzZV0lIJTi4sz8/NACoyMagFYRvKGLQAAAA=="/>
  </w:docVars>
  <w:rsids>
    <w:rsidRoot w:val="00B367FA"/>
    <w:rsid w:val="00000787"/>
    <w:rsid w:val="00003ED8"/>
    <w:rsid w:val="0000607C"/>
    <w:rsid w:val="00013DE9"/>
    <w:rsid w:val="000142E6"/>
    <w:rsid w:val="00025E61"/>
    <w:rsid w:val="0004780E"/>
    <w:rsid w:val="000520EA"/>
    <w:rsid w:val="000743ED"/>
    <w:rsid w:val="00095451"/>
    <w:rsid w:val="00097BFC"/>
    <w:rsid w:val="000A131F"/>
    <w:rsid w:val="000A239D"/>
    <w:rsid w:val="000B3C17"/>
    <w:rsid w:val="000C287E"/>
    <w:rsid w:val="000C2AF7"/>
    <w:rsid w:val="000C75D5"/>
    <w:rsid w:val="000F53CF"/>
    <w:rsid w:val="00113DCE"/>
    <w:rsid w:val="00122678"/>
    <w:rsid w:val="00147897"/>
    <w:rsid w:val="0016230B"/>
    <w:rsid w:val="00177274"/>
    <w:rsid w:val="001971A2"/>
    <w:rsid w:val="001B460F"/>
    <w:rsid w:val="001B49F5"/>
    <w:rsid w:val="001C3603"/>
    <w:rsid w:val="001C596A"/>
    <w:rsid w:val="001F0466"/>
    <w:rsid w:val="00200621"/>
    <w:rsid w:val="002026DC"/>
    <w:rsid w:val="00232B19"/>
    <w:rsid w:val="0024457C"/>
    <w:rsid w:val="00252F0B"/>
    <w:rsid w:val="00255EFB"/>
    <w:rsid w:val="00257D96"/>
    <w:rsid w:val="002764CC"/>
    <w:rsid w:val="00276F4A"/>
    <w:rsid w:val="00282B09"/>
    <w:rsid w:val="0028678A"/>
    <w:rsid w:val="00286918"/>
    <w:rsid w:val="002921E3"/>
    <w:rsid w:val="002970FC"/>
    <w:rsid w:val="0029771F"/>
    <w:rsid w:val="00297D4A"/>
    <w:rsid w:val="002A04EE"/>
    <w:rsid w:val="002B7B46"/>
    <w:rsid w:val="002C65BA"/>
    <w:rsid w:val="002E1AA0"/>
    <w:rsid w:val="002E7914"/>
    <w:rsid w:val="002F247F"/>
    <w:rsid w:val="002F4B77"/>
    <w:rsid w:val="002F4BDA"/>
    <w:rsid w:val="003139EA"/>
    <w:rsid w:val="003153AB"/>
    <w:rsid w:val="0032623D"/>
    <w:rsid w:val="00352232"/>
    <w:rsid w:val="00356F1E"/>
    <w:rsid w:val="00365A71"/>
    <w:rsid w:val="00383D03"/>
    <w:rsid w:val="003947AC"/>
    <w:rsid w:val="00396391"/>
    <w:rsid w:val="003B176F"/>
    <w:rsid w:val="003D05AB"/>
    <w:rsid w:val="003E63E8"/>
    <w:rsid w:val="003E7F04"/>
    <w:rsid w:val="003F6C4B"/>
    <w:rsid w:val="00410B27"/>
    <w:rsid w:val="00440EEF"/>
    <w:rsid w:val="00446198"/>
    <w:rsid w:val="00446378"/>
    <w:rsid w:val="004472FB"/>
    <w:rsid w:val="004500F1"/>
    <w:rsid w:val="00454F86"/>
    <w:rsid w:val="00457F70"/>
    <w:rsid w:val="00467C9F"/>
    <w:rsid w:val="00471A21"/>
    <w:rsid w:val="00477537"/>
    <w:rsid w:val="0049590E"/>
    <w:rsid w:val="004A149D"/>
    <w:rsid w:val="004B1146"/>
    <w:rsid w:val="004B7DD6"/>
    <w:rsid w:val="004D2286"/>
    <w:rsid w:val="004E68E2"/>
    <w:rsid w:val="004F0A35"/>
    <w:rsid w:val="005108F2"/>
    <w:rsid w:val="00520403"/>
    <w:rsid w:val="005263FC"/>
    <w:rsid w:val="005334CF"/>
    <w:rsid w:val="005443AF"/>
    <w:rsid w:val="0058176D"/>
    <w:rsid w:val="00583BBB"/>
    <w:rsid w:val="005C6976"/>
    <w:rsid w:val="005D159C"/>
    <w:rsid w:val="005D3414"/>
    <w:rsid w:val="005F21F8"/>
    <w:rsid w:val="00627221"/>
    <w:rsid w:val="00644152"/>
    <w:rsid w:val="0065375E"/>
    <w:rsid w:val="00666159"/>
    <w:rsid w:val="00686BC1"/>
    <w:rsid w:val="006873BE"/>
    <w:rsid w:val="00693283"/>
    <w:rsid w:val="00696A45"/>
    <w:rsid w:val="006C1E25"/>
    <w:rsid w:val="006C46FC"/>
    <w:rsid w:val="00700748"/>
    <w:rsid w:val="00707443"/>
    <w:rsid w:val="00710851"/>
    <w:rsid w:val="00715D07"/>
    <w:rsid w:val="00717A3B"/>
    <w:rsid w:val="00752927"/>
    <w:rsid w:val="0075387F"/>
    <w:rsid w:val="00755FFF"/>
    <w:rsid w:val="00757E4D"/>
    <w:rsid w:val="00760CEB"/>
    <w:rsid w:val="0076592C"/>
    <w:rsid w:val="007736D8"/>
    <w:rsid w:val="007855B5"/>
    <w:rsid w:val="00786ADE"/>
    <w:rsid w:val="0078738F"/>
    <w:rsid w:val="007966B3"/>
    <w:rsid w:val="00796AF2"/>
    <w:rsid w:val="007B6433"/>
    <w:rsid w:val="007C7BB7"/>
    <w:rsid w:val="007D5883"/>
    <w:rsid w:val="007D6FA9"/>
    <w:rsid w:val="007D7343"/>
    <w:rsid w:val="007D796C"/>
    <w:rsid w:val="007F39E7"/>
    <w:rsid w:val="007F7E81"/>
    <w:rsid w:val="00801885"/>
    <w:rsid w:val="00815759"/>
    <w:rsid w:val="00825405"/>
    <w:rsid w:val="00827221"/>
    <w:rsid w:val="00830C1E"/>
    <w:rsid w:val="00832FAD"/>
    <w:rsid w:val="00833DE6"/>
    <w:rsid w:val="0084593B"/>
    <w:rsid w:val="00871A00"/>
    <w:rsid w:val="0088305C"/>
    <w:rsid w:val="00891D8C"/>
    <w:rsid w:val="008A1E75"/>
    <w:rsid w:val="00900550"/>
    <w:rsid w:val="009265C7"/>
    <w:rsid w:val="00930313"/>
    <w:rsid w:val="00941FC8"/>
    <w:rsid w:val="00950FCB"/>
    <w:rsid w:val="009548CF"/>
    <w:rsid w:val="00963CF7"/>
    <w:rsid w:val="00972F1D"/>
    <w:rsid w:val="00980351"/>
    <w:rsid w:val="009818C0"/>
    <w:rsid w:val="0098387E"/>
    <w:rsid w:val="009A275D"/>
    <w:rsid w:val="009C0B9B"/>
    <w:rsid w:val="009F08E1"/>
    <w:rsid w:val="009F3747"/>
    <w:rsid w:val="009F42CB"/>
    <w:rsid w:val="00A074C5"/>
    <w:rsid w:val="00A152E7"/>
    <w:rsid w:val="00A259D3"/>
    <w:rsid w:val="00A34F85"/>
    <w:rsid w:val="00A35D8F"/>
    <w:rsid w:val="00A441F4"/>
    <w:rsid w:val="00A547F5"/>
    <w:rsid w:val="00A65FCC"/>
    <w:rsid w:val="00A8649F"/>
    <w:rsid w:val="00A90277"/>
    <w:rsid w:val="00A923CB"/>
    <w:rsid w:val="00A9287B"/>
    <w:rsid w:val="00A92C71"/>
    <w:rsid w:val="00A9530C"/>
    <w:rsid w:val="00AA028A"/>
    <w:rsid w:val="00AA0CF6"/>
    <w:rsid w:val="00AA3226"/>
    <w:rsid w:val="00AA6DAE"/>
    <w:rsid w:val="00AB08DA"/>
    <w:rsid w:val="00AB2722"/>
    <w:rsid w:val="00AB54E9"/>
    <w:rsid w:val="00AC2837"/>
    <w:rsid w:val="00AD1C01"/>
    <w:rsid w:val="00AF681C"/>
    <w:rsid w:val="00B0536F"/>
    <w:rsid w:val="00B353B9"/>
    <w:rsid w:val="00B367FA"/>
    <w:rsid w:val="00B40D52"/>
    <w:rsid w:val="00B60839"/>
    <w:rsid w:val="00B65E61"/>
    <w:rsid w:val="00B67B9A"/>
    <w:rsid w:val="00B92E4D"/>
    <w:rsid w:val="00BB00E5"/>
    <w:rsid w:val="00BB02C2"/>
    <w:rsid w:val="00BC037C"/>
    <w:rsid w:val="00BD5A4D"/>
    <w:rsid w:val="00BD6943"/>
    <w:rsid w:val="00BF18CC"/>
    <w:rsid w:val="00C00A7A"/>
    <w:rsid w:val="00C1105E"/>
    <w:rsid w:val="00C14389"/>
    <w:rsid w:val="00C20043"/>
    <w:rsid w:val="00C277DE"/>
    <w:rsid w:val="00C3285A"/>
    <w:rsid w:val="00C43F32"/>
    <w:rsid w:val="00C5010F"/>
    <w:rsid w:val="00C7360F"/>
    <w:rsid w:val="00C772BE"/>
    <w:rsid w:val="00C8095A"/>
    <w:rsid w:val="00C815DC"/>
    <w:rsid w:val="00C82054"/>
    <w:rsid w:val="00C82234"/>
    <w:rsid w:val="00CA6BBA"/>
    <w:rsid w:val="00CB7DF9"/>
    <w:rsid w:val="00CC202B"/>
    <w:rsid w:val="00CC4594"/>
    <w:rsid w:val="00CC69D5"/>
    <w:rsid w:val="00CD39F9"/>
    <w:rsid w:val="00CE2C12"/>
    <w:rsid w:val="00D05813"/>
    <w:rsid w:val="00D11247"/>
    <w:rsid w:val="00D321B4"/>
    <w:rsid w:val="00D35060"/>
    <w:rsid w:val="00D3765B"/>
    <w:rsid w:val="00D44784"/>
    <w:rsid w:val="00D44A23"/>
    <w:rsid w:val="00D519A2"/>
    <w:rsid w:val="00D544BB"/>
    <w:rsid w:val="00D6330A"/>
    <w:rsid w:val="00D70E70"/>
    <w:rsid w:val="00D73E9A"/>
    <w:rsid w:val="00D76EDA"/>
    <w:rsid w:val="00D81185"/>
    <w:rsid w:val="00D97454"/>
    <w:rsid w:val="00DA4D23"/>
    <w:rsid w:val="00DC0322"/>
    <w:rsid w:val="00DC7E20"/>
    <w:rsid w:val="00DF192A"/>
    <w:rsid w:val="00DF1EC8"/>
    <w:rsid w:val="00DF4EDD"/>
    <w:rsid w:val="00DF64E9"/>
    <w:rsid w:val="00E03188"/>
    <w:rsid w:val="00E071E1"/>
    <w:rsid w:val="00E1591F"/>
    <w:rsid w:val="00E15DB3"/>
    <w:rsid w:val="00E1620C"/>
    <w:rsid w:val="00E16CFC"/>
    <w:rsid w:val="00E24340"/>
    <w:rsid w:val="00E26849"/>
    <w:rsid w:val="00E33C0C"/>
    <w:rsid w:val="00E402C3"/>
    <w:rsid w:val="00E60261"/>
    <w:rsid w:val="00E6422E"/>
    <w:rsid w:val="00E7340B"/>
    <w:rsid w:val="00E91B0C"/>
    <w:rsid w:val="00E944A9"/>
    <w:rsid w:val="00EB64F7"/>
    <w:rsid w:val="00ED499D"/>
    <w:rsid w:val="00EF1468"/>
    <w:rsid w:val="00EF538E"/>
    <w:rsid w:val="00F03BAA"/>
    <w:rsid w:val="00F27A08"/>
    <w:rsid w:val="00F409A6"/>
    <w:rsid w:val="00F421C4"/>
    <w:rsid w:val="00F45A84"/>
    <w:rsid w:val="00F61921"/>
    <w:rsid w:val="00F70E49"/>
    <w:rsid w:val="00F71536"/>
    <w:rsid w:val="00F728A3"/>
    <w:rsid w:val="00F777F8"/>
    <w:rsid w:val="00F83F68"/>
    <w:rsid w:val="00F86F98"/>
    <w:rsid w:val="00F8749A"/>
    <w:rsid w:val="00F909FC"/>
    <w:rsid w:val="00F947EE"/>
    <w:rsid w:val="00F9632E"/>
    <w:rsid w:val="00FD13F4"/>
    <w:rsid w:val="00FD57CC"/>
    <w:rsid w:val="00FD6B3D"/>
    <w:rsid w:val="00FE1BFA"/>
    <w:rsid w:val="00FF3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85DE7B4-7EFF-4E81-A4D7-7B910BDCA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08D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E1B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E1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D6C0E42-02BC-4E45-A05F-4B7383589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gor.yildirim@outlook.com</dc:creator>
  <cp:keywords/>
  <dc:description/>
  <cp:lastModifiedBy>PC-LAB2</cp:lastModifiedBy>
  <cp:revision>17</cp:revision>
  <cp:lastPrinted>2025-10-01T10:44:00Z</cp:lastPrinted>
  <dcterms:created xsi:type="dcterms:W3CDTF">2025-09-09T11:36:00Z</dcterms:created>
  <dcterms:modified xsi:type="dcterms:W3CDTF">2025-11-27T07:14:00Z</dcterms:modified>
</cp:coreProperties>
</file>